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dic</w:t>
      </w:r>
      <w:r>
        <w:t xml:space="preserve"> </w:t>
      </w:r>
      <w:r>
        <w:t xml:space="preserve">Cover</w:t>
      </w:r>
      <w:r>
        <w:t xml:space="preserve"> </w:t>
      </w:r>
      <w:r>
        <w:t xml:space="preserve">Letter</w:t>
      </w:r>
      <w:r>
        <w:t xml:space="preserve"> </w:t>
      </w:r>
      <w:r>
        <w:t xml:space="preserve">-</w:t>
      </w:r>
      <w:r>
        <w:t xml:space="preserve"> </w:t>
      </w:r>
      <w:r>
        <w:t xml:space="preserve">Moscow</w:t>
      </w:r>
    </w:p>
    <w:bookmarkStart w:id="20" w:name="Xe33289efc037805bbf56e59f7cc13e1c259fd1b"/>
    <w:p>
      <w:pPr>
        <w:pStyle w:val="Heading1"/>
      </w:pPr>
      <w:r>
        <w:t xml:space="preserve">Cover Letter for Paramedic Position in Russia Moscow</w:t>
      </w:r>
    </w:p>
    <w:p>
      <w:pPr>
        <w:pStyle w:val="FirstParagraph"/>
      </w:pPr>
      <w:r>
        <w:rPr>
          <w:bCs/>
          <w:b/>
        </w:rPr>
        <w:t xml:space="preserve">Name:</w:t>
      </w:r>
      <w:r>
        <w:t xml:space="preserve"> </w:t>
      </w:r>
      <w:r>
        <w:t xml:space="preserve">[Your Name]</w:t>
      </w:r>
      <w:r>
        <w:br/>
      </w:r>
      <w:r>
        <w:rPr>
          <w:bCs/>
          <w:b/>
        </w:rPr>
        <w:t xml:space="preserve">Email:</w:t>
      </w:r>
      <w:r>
        <w:t xml:space="preserve"> </w:t>
      </w:r>
      <w:r>
        <w:t xml:space="preserve">[your.email@example.com]</w:t>
      </w:r>
      <w:r>
        <w:br/>
      </w:r>
      <w:r>
        <w:rPr>
          <w:bCs/>
          <w:b/>
        </w:rPr>
        <w:t xml:space="preserve">Phone:</w:t>
      </w:r>
      <w:r>
        <w:t xml:space="preserve"> </w:t>
      </w:r>
      <w:r>
        <w:t xml:space="preserve">[Your Phone Number]</w:t>
      </w:r>
      <w:r>
        <w:br/>
      </w:r>
      <w:r>
        <w:rPr>
          <w:bCs/>
          <w:b/>
        </w:rPr>
        <w:t xml:space="preserve">Date:</w:t>
      </w:r>
      <w:r>
        <w:t xml:space="preserve"> </w:t>
      </w:r>
      <w:r>
        <w:t xml:space="preserve">[Insert Date]</w:t>
      </w:r>
    </w:p>
    <w:p>
      <w:pPr>
        <w:pStyle w:val="BodyText"/>
      </w:pPr>
      <w:r>
        <w:rPr>
          <w:iCs/>
          <w:i/>
        </w:rPr>
        <w:t xml:space="preserve">To the Hiring Manager at [Hospital/Healthcare Organization Name],</w:t>
      </w:r>
    </w:p>
    <w:p>
      <w:pPr>
        <w:pStyle w:val="BodyText"/>
      </w:pPr>
      <w:r>
        <w:t xml:space="preserve">I am writing to express my interest in the Paramedic position at your organization in Russia Moscow. With a deep passion for emergency medical services and a commitment to delivering life-saving care, I am eager to contribute my skills and experience to the dynamic healthcare environment of Moscow. As a qualified paramedic with [X years] of experience, I am confident in my ability to meet the high standards required for this role while supporting the critical needs of patients in one of the world’s most vibrant cities.</w:t>
      </w:r>
    </w:p>
    <w:p>
      <w:pPr>
        <w:pStyle w:val="BodyText"/>
      </w:pPr>
      <w:r>
        <w:t xml:space="preserve">Having worked extensively in emergency response systems, I have developed a strong foundation in patient assessment, trauma care, and rapid decision-making under pressure. My training as a Paramedic has equipped me with the knowledge and practical skills to handle a wide range of medical emergencies, from cardiac arrest to critical trauma. In Russia Moscow, where urban density and diverse healthcare challenges demand quick, effective action, I am prepared to serve with professionalism and compassion.</w:t>
      </w:r>
    </w:p>
    <w:p>
      <w:pPr>
        <w:pStyle w:val="BodyText"/>
      </w:pPr>
      <w:r>
        <w:t xml:space="preserve">One of the key reasons I am applying for this position is my understanding of the unique demands faced by paramedics in Moscow. The city’s fast-paced environment requires paramedics to be adaptable, culturally sensitive, and highly efficient. I have studied Russian healthcare protocols and am familiar with the importance of adhering to local standards while maintaining a patient-centered approach. My ability to work collaboratively with medical teams, emergency services, and community organizations aligns perfectly with the goals of your institution.</w:t>
      </w:r>
    </w:p>
    <w:p>
      <w:pPr>
        <w:pStyle w:val="BodyText"/>
      </w:pPr>
      <w:r>
        <w:t xml:space="preserve">In my previous roles, I have consistently demonstrated dedication to improving patient outcomes. Whether responding to emergencies in high-traffic areas or providing care during large-scale events, I have prioritized clear communication, empathy, and precision. For example, during [specific incident or experience], I was able to stabilize a critical patient while coordinating with local authorities to ensure timely transport. This experience reinforced my belief that paramedics are not just medical professionals but also vital links in the chain of emergency care.</w:t>
      </w:r>
    </w:p>
    <w:p>
      <w:pPr>
        <w:pStyle w:val="BodyText"/>
      </w:pPr>
      <w:r>
        <w:t xml:space="preserve">What sets me apart as a Paramedic is my commitment to continuous learning and adaptation. I stay updated on the latest advancements in emergency medicine, including new technologies and treatment protocols. In Russia Moscow, where healthcare systems are evolving to meet modern challenges, this proactive approach ensures that I can contribute effectively from day one. Additionally, my fluency in [language if applicable] allows me to communicate confidently with patients and colleagues, which is especially important in a multicultural city like Moscow.</w:t>
      </w:r>
    </w:p>
    <w:p>
      <w:pPr>
        <w:pStyle w:val="BodyText"/>
      </w:pPr>
      <w:r>
        <w:t xml:space="preserve">I am particularly drawn to the opportunity of working in Russia Moscow because of its role as a global hub for innovation and resilience. The city’s healthcare infrastructure is constantly improving, and I am excited about the prospect of contributing to its growth. As a Paramedic, I aim to not only provide immediate medical care but also support long-term public health initiatives that benefit the community. My goal is to become an integral part of your team, ensuring that every patient receives the highest quality care possible.</w:t>
      </w:r>
    </w:p>
    <w:p>
      <w:pPr>
        <w:pStyle w:val="BodyText"/>
      </w:pPr>
      <w:r>
        <w:t xml:space="preserve">Throughout my career, I have encountered diverse situations that require both technical expertise and emotional strength. For instance, during [specific example], I had to make rapid decisions in a high-stress environment while maintaining composure. This experience has taught me the importance of staying focused, adaptable, and compassionate—qualities that are essential for paramedics working in Moscow’s fast-paced setting.</w:t>
      </w:r>
    </w:p>
    <w:p>
      <w:pPr>
        <w:pStyle w:val="BodyText"/>
      </w:pPr>
      <w:r>
        <w:t xml:space="preserve">I am also deeply committed to upholding ethical standards and confidentiality in all aspects of patient care. In Russia Moscow, where trust between medical professionals and the public is paramount, I strive to build relationships rooted in integrity and respect. My ability to remain calm under pressure, coupled with my strong interpersonal skills, ensures that I can effectively support both patients and colleagues during critical moments.</w:t>
      </w:r>
    </w:p>
    <w:p>
      <w:pPr>
        <w:pStyle w:val="BodyText"/>
      </w:pPr>
      <w:r>
        <w:t xml:space="preserve">Finally, I want to emphasize my enthusiasm for joining your organization. The opportunity to work alongside a team of dedicated professionals in Russia Moscow is incredibly appealing. I am confident that my experience, skills, and passion for emergency care make me an excellent fit for this role. I would welcome the chance to discuss how I can contribute to your mission of providing exceptional healthcare services to the people of Moscow.</w:t>
      </w:r>
    </w:p>
    <w:p>
      <w:pPr>
        <w:pStyle w:val="BodyText"/>
      </w:pPr>
      <w:r>
        <w:t xml:space="preserve">Thank you for considering my application. I look forward to the possibility of contributing to your team and making a meaningful impact in Russia Moscow’s healthcare community. Please feel free to contact me at [Your Phone Number] or [Your Email Address] for further information or an interview.</w:t>
      </w:r>
    </w:p>
    <w:p>
      <w:pPr>
        <w:pStyle w:val="BodyText"/>
      </w:pPr>
      <w:r>
        <w:t xml:space="preserve">Sincerely,</w:t>
      </w:r>
      <w:r>
        <w:br/>
      </w:r>
      <w:r>
        <w:rPr>
          <w:bCs/>
          <w:b/>
        </w:rPr>
        <w:t xml:space="preserve">[Your Name]</w:t>
      </w:r>
    </w:p>
    <w:p>
      <w:pPr>
        <w:pStyle w:val="BodyText"/>
      </w:pPr>
      <w:r>
        <w:t xml:space="preserve">© 2023 [Your Name] | Cover Letter for Paramedic Position in Russia Moscow</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dic Cover Letter - Moscow</dc:title>
  <dc:creator/>
  <cp:keywords/>
  <dcterms:created xsi:type="dcterms:W3CDTF">2025-12-10T07:10:09Z</dcterms:created>
  <dcterms:modified xsi:type="dcterms:W3CDTF">2025-12-10T07:10:09Z</dcterms:modified>
</cp:coreProperties>
</file>

<file path=docProps/custom.xml><?xml version="1.0" encoding="utf-8"?>
<Properties xmlns="http://schemas.openxmlformats.org/officeDocument/2006/custom-properties" xmlns:vt="http://schemas.openxmlformats.org/officeDocument/2006/docPropsVTypes"/>
</file>